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7F" w:rsidRDefault="009B637F" w:rsidP="009B637F">
      <w:pPr>
        <w:pStyle w:val="Heading1"/>
        <w:spacing w:line="360" w:lineRule="auto"/>
        <w:jc w:val="center"/>
        <w:rPr>
          <w:rFonts w:asciiTheme="minorHAnsi" w:hAnsiTheme="minorHAnsi" w:cstheme="minorHAnsi"/>
          <w:b/>
          <w:color w:val="auto"/>
        </w:rPr>
      </w:pPr>
      <w:bookmarkStart w:id="0" w:name="_Toc52457615"/>
      <w:r>
        <w:rPr>
          <w:rFonts w:asciiTheme="minorHAnsi" w:hAnsiTheme="minorHAnsi" w:cstheme="minorHAnsi"/>
          <w:b/>
          <w:color w:val="auto"/>
        </w:rPr>
        <w:t xml:space="preserve">UNIT </w:t>
      </w:r>
      <w:bookmarkEnd w:id="0"/>
      <w:r w:rsidR="001630BF">
        <w:rPr>
          <w:rFonts w:asciiTheme="minorHAnsi" w:hAnsiTheme="minorHAnsi" w:cstheme="minorHAnsi"/>
          <w:b/>
          <w:color w:val="auto"/>
        </w:rPr>
        <w:t>5</w:t>
      </w:r>
      <w:r w:rsidR="008D7342">
        <w:rPr>
          <w:rFonts w:asciiTheme="minorHAnsi" w:hAnsiTheme="minorHAnsi" w:cstheme="minorHAnsi"/>
          <w:b/>
          <w:color w:val="auto"/>
        </w:rPr>
        <w:t xml:space="preserve">. </w:t>
      </w:r>
      <w:r w:rsidR="001630BF">
        <w:rPr>
          <w:rFonts w:asciiTheme="minorHAnsi" w:hAnsiTheme="minorHAnsi" w:cstheme="minorHAnsi"/>
          <w:b/>
          <w:color w:val="auto"/>
        </w:rPr>
        <w:t>MULTIPLE CHOICE QUESTION</w:t>
      </w:r>
    </w:p>
    <w:p w:rsidR="00451442" w:rsidRDefault="00451442" w:rsidP="00624294">
      <w:pPr>
        <w:jc w:val="both"/>
        <w:rPr>
          <w:b/>
          <w:sz w:val="28"/>
        </w:rPr>
      </w:pPr>
      <w:r>
        <w:rPr>
          <w:b/>
          <w:sz w:val="28"/>
        </w:rPr>
        <w:t>Strateg</w:t>
      </w:r>
      <w:r w:rsidR="00520EAE">
        <w:rPr>
          <w:b/>
          <w:sz w:val="28"/>
        </w:rPr>
        <w:t>ies</w:t>
      </w:r>
    </w:p>
    <w:p w:rsidR="00E33671" w:rsidRPr="00E33671" w:rsidRDefault="00E33671" w:rsidP="0062429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heck-up</w:t>
      </w:r>
    </w:p>
    <w:tbl>
      <w:tblPr>
        <w:tblStyle w:val="TableGrid"/>
        <w:tblW w:w="0" w:type="auto"/>
        <w:tblInd w:w="-113" w:type="dxa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1630BF" w:rsidRPr="00D95E9E" w:rsidTr="002E595C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Default="001630BF" w:rsidP="002E595C">
            <w:pPr>
              <w:pStyle w:val="ListParagraph"/>
              <w:spacing w:line="360" w:lineRule="auto"/>
              <w:ind w:left="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B</w:t>
            </w:r>
          </w:p>
          <w:p w:rsidR="001630BF" w:rsidRDefault="001630BF" w:rsidP="002E595C">
            <w:pPr>
              <w:pStyle w:val="ListParagraph"/>
              <w:spacing w:line="360" w:lineRule="auto"/>
              <w:ind w:left="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A</w:t>
            </w:r>
          </w:p>
          <w:p w:rsidR="001630BF" w:rsidRPr="001630BF" w:rsidRDefault="001630BF" w:rsidP="001630BF">
            <w:pPr>
              <w:pStyle w:val="ListParagraph"/>
              <w:spacing w:line="360" w:lineRule="auto"/>
              <w:ind w:left="14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A </w:t>
            </w:r>
          </w:p>
        </w:tc>
      </w:tr>
    </w:tbl>
    <w:p w:rsidR="00451442" w:rsidRDefault="00451442" w:rsidP="00624294">
      <w:pPr>
        <w:jc w:val="both"/>
        <w:rPr>
          <w:b/>
          <w:sz w:val="28"/>
        </w:rPr>
      </w:pPr>
    </w:p>
    <w:p w:rsidR="008D7342" w:rsidRDefault="00E33671" w:rsidP="00624294">
      <w:pPr>
        <w:jc w:val="both"/>
        <w:rPr>
          <w:b/>
          <w:sz w:val="28"/>
        </w:rPr>
      </w:pPr>
      <w:r>
        <w:rPr>
          <w:b/>
          <w:sz w:val="28"/>
        </w:rPr>
        <w:t>Exam practice</w:t>
      </w:r>
    </w:p>
    <w:p w:rsidR="002E595C" w:rsidRPr="001630BF" w:rsidRDefault="002E595C" w:rsidP="00624294">
      <w:pPr>
        <w:jc w:val="both"/>
        <w:rPr>
          <w:b/>
          <w:bCs/>
          <w:sz w:val="24"/>
          <w:szCs w:val="24"/>
        </w:rPr>
      </w:pPr>
      <w:r>
        <w:rPr>
          <w:b/>
          <w:sz w:val="24"/>
          <w:szCs w:val="24"/>
        </w:rPr>
        <w:t xml:space="preserve">Exercise 1. </w:t>
      </w:r>
      <w:r w:rsidR="001630BF" w:rsidRPr="001630BF">
        <w:rPr>
          <w:b/>
          <w:sz w:val="24"/>
          <w:szCs w:val="24"/>
        </w:rPr>
        <w:t>Read the passage and answer the following multiple-choice questions by circling the letter of the correct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1630BF" w:rsidRPr="00D95E9E" w:rsidTr="00084195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Pr="007414B9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sz w:val="24"/>
                <w:szCs w:val="24"/>
              </w:rPr>
              <w:t xml:space="preserve">1. </w:t>
            </w:r>
            <w:r>
              <w:rPr>
                <w:rFonts w:cstheme="minorHAnsi"/>
                <w:noProof/>
                <w:sz w:val="24"/>
                <w:szCs w:val="24"/>
              </w:rPr>
              <w:t>B</w:t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</w:p>
          <w:p w:rsidR="001630BF" w:rsidRPr="007414B9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2. </w:t>
            </w:r>
            <w:r>
              <w:rPr>
                <w:rFonts w:cstheme="minorHAnsi"/>
                <w:noProof/>
                <w:sz w:val="24"/>
                <w:szCs w:val="24"/>
              </w:rPr>
              <w:t>B</w:t>
            </w:r>
            <w:r w:rsidRPr="00D71F7C"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</w:p>
          <w:p w:rsidR="001630BF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3. </w:t>
            </w:r>
            <w:r>
              <w:rPr>
                <w:rFonts w:cstheme="minorHAnsi"/>
                <w:noProof/>
                <w:sz w:val="24"/>
                <w:szCs w:val="24"/>
              </w:rPr>
              <w:t>D</w:t>
            </w:r>
          </w:p>
          <w:p w:rsidR="001630BF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t>4. A</w:t>
            </w:r>
          </w:p>
          <w:p w:rsidR="001630BF" w:rsidRPr="00451442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t>5. C</w:t>
            </w:r>
            <w:r w:rsidRPr="00D71F7C">
              <w:rPr>
                <w:rFonts w:cstheme="minorHAnsi"/>
                <w:noProof/>
                <w:sz w:val="24"/>
                <w:szCs w:val="24"/>
              </w:rPr>
              <w:tab/>
            </w:r>
          </w:p>
        </w:tc>
      </w:tr>
    </w:tbl>
    <w:p w:rsidR="007014D1" w:rsidRDefault="007014D1" w:rsidP="00292816">
      <w:pPr>
        <w:rPr>
          <w:b/>
          <w:sz w:val="24"/>
          <w:szCs w:val="24"/>
        </w:rPr>
      </w:pPr>
    </w:p>
    <w:p w:rsidR="00451442" w:rsidRPr="00624294" w:rsidRDefault="002E595C" w:rsidP="00451442">
      <w:pPr>
        <w:jc w:val="both"/>
        <w:rPr>
          <w:b/>
          <w:sz w:val="24"/>
        </w:rPr>
      </w:pPr>
      <w:r>
        <w:rPr>
          <w:b/>
          <w:sz w:val="24"/>
        </w:rPr>
        <w:t>Exercise 2.</w:t>
      </w:r>
      <w:r w:rsidRPr="002E595C">
        <w:t xml:space="preserve"> </w:t>
      </w:r>
      <w:r w:rsidR="001630BF" w:rsidRPr="001630BF">
        <w:rPr>
          <w:b/>
          <w:sz w:val="24"/>
        </w:rPr>
        <w:t>Read the passage and choose the correct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2E595C" w:rsidRPr="00D95E9E" w:rsidTr="00451442">
        <w:trPr>
          <w:trHeight w:val="1808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Pr="001630BF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1. A</w:t>
            </w:r>
          </w:p>
          <w:p w:rsidR="001630BF" w:rsidRPr="001630BF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2. D</w:t>
            </w:r>
          </w:p>
          <w:p w:rsidR="001630BF" w:rsidRPr="001630BF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3. B</w:t>
            </w:r>
          </w:p>
          <w:p w:rsidR="002E595C" w:rsidRPr="00451442" w:rsidRDefault="001630BF" w:rsidP="00FB7A22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4. A</w:t>
            </w:r>
          </w:p>
        </w:tc>
      </w:tr>
    </w:tbl>
    <w:p w:rsidR="008D7342" w:rsidRDefault="008D7342" w:rsidP="00292816">
      <w:pPr>
        <w:rPr>
          <w:b/>
          <w:sz w:val="24"/>
          <w:szCs w:val="24"/>
        </w:rPr>
      </w:pPr>
    </w:p>
    <w:p w:rsidR="001630BF" w:rsidRDefault="001630BF" w:rsidP="00D748D7">
      <w:pPr>
        <w:spacing w:line="360" w:lineRule="auto"/>
        <w:jc w:val="both"/>
        <w:rPr>
          <w:b/>
          <w:sz w:val="24"/>
        </w:rPr>
      </w:pPr>
    </w:p>
    <w:p w:rsidR="001630BF" w:rsidRDefault="001630BF" w:rsidP="00D748D7">
      <w:pPr>
        <w:spacing w:line="360" w:lineRule="auto"/>
        <w:jc w:val="both"/>
        <w:rPr>
          <w:b/>
          <w:sz w:val="24"/>
        </w:rPr>
      </w:pPr>
    </w:p>
    <w:p w:rsidR="001630BF" w:rsidRDefault="001630BF" w:rsidP="00D748D7">
      <w:pPr>
        <w:spacing w:line="360" w:lineRule="auto"/>
        <w:jc w:val="both"/>
        <w:rPr>
          <w:b/>
          <w:sz w:val="24"/>
        </w:rPr>
      </w:pPr>
    </w:p>
    <w:p w:rsidR="00451442" w:rsidRDefault="00D748D7" w:rsidP="00D748D7">
      <w:pPr>
        <w:spacing w:line="360" w:lineRule="auto"/>
        <w:jc w:val="both"/>
        <w:rPr>
          <w:b/>
          <w:sz w:val="24"/>
        </w:rPr>
      </w:pPr>
      <w:bookmarkStart w:id="1" w:name="_GoBack"/>
      <w:bookmarkEnd w:id="1"/>
      <w:r>
        <w:rPr>
          <w:b/>
          <w:sz w:val="24"/>
        </w:rPr>
        <w:lastRenderedPageBreak/>
        <w:t xml:space="preserve">Exercise 3. </w:t>
      </w:r>
      <w:r w:rsidR="001630BF" w:rsidRPr="001630BF">
        <w:rPr>
          <w:b/>
          <w:sz w:val="24"/>
        </w:rPr>
        <w:t>Choose FOUR letters, A-I. Which FOUR of the following statements are true of European chess?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1630BF" w:rsidRPr="00D95E9E" w:rsidTr="00D748D7">
        <w:trPr>
          <w:trHeight w:val="558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Pr="007414B9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sz w:val="24"/>
                <w:szCs w:val="24"/>
              </w:rPr>
              <w:t xml:space="preserve">1. </w:t>
            </w:r>
            <w:r>
              <w:rPr>
                <w:rFonts w:cstheme="minorHAnsi"/>
                <w:noProof/>
                <w:sz w:val="24"/>
                <w:szCs w:val="24"/>
              </w:rPr>
              <w:t>B</w:t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</w:p>
          <w:p w:rsidR="001630BF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2. </w:t>
            </w:r>
            <w:r>
              <w:rPr>
                <w:rFonts w:cstheme="minorHAnsi"/>
                <w:noProof/>
                <w:sz w:val="24"/>
                <w:szCs w:val="24"/>
              </w:rPr>
              <w:t xml:space="preserve">E </w:t>
            </w:r>
          </w:p>
          <w:p w:rsidR="001630BF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3. </w:t>
            </w:r>
            <w:r>
              <w:rPr>
                <w:rFonts w:cstheme="minorHAnsi"/>
                <w:noProof/>
                <w:sz w:val="24"/>
                <w:szCs w:val="24"/>
              </w:rPr>
              <w:t>G</w:t>
            </w:r>
          </w:p>
          <w:p w:rsidR="001630BF" w:rsidRPr="001630BF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t>4. H</w:t>
            </w:r>
          </w:p>
        </w:tc>
      </w:tr>
    </w:tbl>
    <w:p w:rsidR="00D748D7" w:rsidRDefault="00D748D7" w:rsidP="00D748D7">
      <w:pPr>
        <w:spacing w:line="360" w:lineRule="auto"/>
        <w:jc w:val="both"/>
        <w:rPr>
          <w:b/>
          <w:sz w:val="24"/>
        </w:rPr>
      </w:pPr>
    </w:p>
    <w:p w:rsidR="001E357B" w:rsidRDefault="008D7342" w:rsidP="00831252">
      <w:pPr>
        <w:rPr>
          <w:b/>
          <w:sz w:val="28"/>
          <w:szCs w:val="24"/>
        </w:rPr>
      </w:pPr>
      <w:r w:rsidRPr="008D7342">
        <w:rPr>
          <w:b/>
          <w:sz w:val="28"/>
          <w:szCs w:val="24"/>
        </w:rPr>
        <w:t>Homework</w:t>
      </w:r>
    </w:p>
    <w:p w:rsidR="000E0CAC" w:rsidRDefault="000E0CAC" w:rsidP="000E0CAC">
      <w:pPr>
        <w:spacing w:line="360" w:lineRule="auto"/>
        <w:rPr>
          <w:b/>
          <w:sz w:val="24"/>
        </w:rPr>
      </w:pPr>
      <w:r>
        <w:rPr>
          <w:b/>
          <w:sz w:val="24"/>
        </w:rPr>
        <w:t>Exercise 1</w:t>
      </w:r>
      <w:r w:rsidR="008D7342">
        <w:rPr>
          <w:b/>
          <w:sz w:val="24"/>
        </w:rPr>
        <w:t>.</w:t>
      </w:r>
      <w:r w:rsidR="008D7342" w:rsidRPr="00831252">
        <w:rPr>
          <w:b/>
          <w:sz w:val="24"/>
        </w:rPr>
        <w:t xml:space="preserve"> </w:t>
      </w:r>
      <w:r w:rsidR="001630BF" w:rsidRPr="001630BF">
        <w:rPr>
          <w:b/>
          <w:sz w:val="24"/>
        </w:rPr>
        <w:t>Choose the correct letter A-C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1630BF" w:rsidRPr="00D95E9E" w:rsidTr="001630BF">
        <w:trPr>
          <w:trHeight w:val="1385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Pr="007414B9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sz w:val="24"/>
                <w:szCs w:val="24"/>
              </w:rPr>
              <w:t xml:space="preserve">1. </w:t>
            </w:r>
            <w:r>
              <w:rPr>
                <w:rFonts w:cstheme="minorHAnsi"/>
                <w:noProof/>
                <w:sz w:val="24"/>
                <w:szCs w:val="24"/>
              </w:rPr>
              <w:t>A</w:t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  <w:r w:rsidRPr="007414B9">
              <w:rPr>
                <w:rFonts w:cstheme="minorHAnsi"/>
                <w:noProof/>
                <w:sz w:val="24"/>
                <w:szCs w:val="24"/>
              </w:rPr>
              <w:tab/>
            </w:r>
          </w:p>
          <w:p w:rsidR="001630BF" w:rsidRPr="007414B9" w:rsidRDefault="001630BF" w:rsidP="001630BF">
            <w:pPr>
              <w:spacing w:line="360" w:lineRule="auto"/>
              <w:rPr>
                <w:rFonts w:cstheme="minorHAnsi"/>
                <w:noProof/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2. </w:t>
            </w:r>
            <w:r>
              <w:rPr>
                <w:rFonts w:cstheme="minorHAnsi"/>
                <w:noProof/>
                <w:sz w:val="24"/>
                <w:szCs w:val="24"/>
              </w:rPr>
              <w:t>B</w:t>
            </w:r>
            <w:r w:rsidRPr="00D71F7C"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  <w:r>
              <w:rPr>
                <w:rFonts w:cstheme="minorHAnsi"/>
                <w:noProof/>
                <w:sz w:val="24"/>
                <w:szCs w:val="24"/>
              </w:rPr>
              <w:tab/>
            </w:r>
          </w:p>
          <w:p w:rsidR="001630BF" w:rsidRPr="00BA10D2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7414B9">
              <w:rPr>
                <w:rFonts w:cstheme="minorHAnsi"/>
                <w:noProof/>
                <w:sz w:val="24"/>
                <w:szCs w:val="24"/>
              </w:rPr>
              <w:t xml:space="preserve">3. </w:t>
            </w:r>
            <w:r>
              <w:rPr>
                <w:rFonts w:cstheme="minorHAnsi"/>
                <w:noProof/>
                <w:sz w:val="24"/>
                <w:szCs w:val="24"/>
              </w:rPr>
              <w:t>B</w:t>
            </w:r>
          </w:p>
        </w:tc>
      </w:tr>
    </w:tbl>
    <w:p w:rsidR="008D7342" w:rsidRPr="00624294" w:rsidRDefault="008D7342" w:rsidP="000E0CAC">
      <w:pPr>
        <w:spacing w:line="360" w:lineRule="auto"/>
        <w:jc w:val="both"/>
        <w:rPr>
          <w:b/>
          <w:sz w:val="24"/>
        </w:rPr>
      </w:pPr>
    </w:p>
    <w:p w:rsidR="00E04B37" w:rsidRPr="00E04B37" w:rsidRDefault="00E04B37" w:rsidP="00E04B37">
      <w:pPr>
        <w:spacing w:line="360" w:lineRule="auto"/>
        <w:rPr>
          <w:b/>
          <w:sz w:val="24"/>
        </w:rPr>
      </w:pPr>
      <w:r>
        <w:rPr>
          <w:b/>
          <w:sz w:val="24"/>
        </w:rPr>
        <w:t>Exercise 2.</w:t>
      </w:r>
      <w:r w:rsidRPr="00831252">
        <w:rPr>
          <w:b/>
          <w:sz w:val="24"/>
        </w:rPr>
        <w:t xml:space="preserve"> </w:t>
      </w:r>
      <w:r w:rsidR="001630BF" w:rsidRPr="001630BF">
        <w:rPr>
          <w:b/>
          <w:sz w:val="24"/>
        </w:rPr>
        <w:t>Choose the correct letter, </w:t>
      </w:r>
      <w:r w:rsidR="001630BF" w:rsidRPr="001630BF">
        <w:rPr>
          <w:b/>
          <w:bCs/>
          <w:sz w:val="24"/>
        </w:rPr>
        <w:t>A</w:t>
      </w:r>
      <w:r w:rsidR="001630BF" w:rsidRPr="001630BF">
        <w:rPr>
          <w:b/>
          <w:sz w:val="24"/>
        </w:rPr>
        <w:t>, </w:t>
      </w:r>
      <w:r w:rsidR="001630BF" w:rsidRPr="001630BF">
        <w:rPr>
          <w:b/>
          <w:bCs/>
          <w:sz w:val="24"/>
        </w:rPr>
        <w:t>B</w:t>
      </w:r>
      <w:r w:rsidR="001630BF" w:rsidRPr="001630BF">
        <w:rPr>
          <w:b/>
          <w:sz w:val="24"/>
        </w:rPr>
        <w:t>,</w:t>
      </w:r>
      <w:r w:rsidR="001630BF" w:rsidRPr="001630BF">
        <w:rPr>
          <w:b/>
          <w:bCs/>
          <w:sz w:val="24"/>
        </w:rPr>
        <w:t> C</w:t>
      </w:r>
      <w:r w:rsidR="001630BF" w:rsidRPr="001630BF">
        <w:rPr>
          <w:b/>
          <w:sz w:val="24"/>
        </w:rPr>
        <w:t> or </w:t>
      </w:r>
      <w:r w:rsidR="001630BF" w:rsidRPr="001630BF">
        <w:rPr>
          <w:b/>
          <w:bCs/>
          <w:sz w:val="24"/>
        </w:rPr>
        <w:t>D</w:t>
      </w:r>
      <w:r w:rsidR="001630BF" w:rsidRPr="001630BF">
        <w:rPr>
          <w:b/>
          <w:sz w:val="24"/>
        </w:rPr>
        <w:t>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4675"/>
      </w:tblGrid>
      <w:tr w:rsidR="000D5E41" w:rsidRPr="00D95E9E" w:rsidTr="001630BF">
        <w:trPr>
          <w:trHeight w:val="1385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1630BF" w:rsidRPr="001630BF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1. C</w:t>
            </w:r>
          </w:p>
          <w:p w:rsidR="001630BF" w:rsidRPr="001630BF" w:rsidRDefault="001630BF" w:rsidP="001630BF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2. D</w:t>
            </w:r>
          </w:p>
          <w:p w:rsidR="000D5E41" w:rsidRPr="00BA10D2" w:rsidRDefault="001630BF" w:rsidP="00FB7A22">
            <w:pPr>
              <w:spacing w:line="360" w:lineRule="auto"/>
              <w:rPr>
                <w:sz w:val="24"/>
                <w:szCs w:val="24"/>
              </w:rPr>
            </w:pPr>
            <w:r w:rsidRPr="001630BF">
              <w:rPr>
                <w:sz w:val="24"/>
                <w:szCs w:val="24"/>
              </w:rPr>
              <w:t>3. B</w:t>
            </w:r>
          </w:p>
        </w:tc>
      </w:tr>
    </w:tbl>
    <w:p w:rsidR="006A29EA" w:rsidRPr="00703BCC" w:rsidRDefault="006A29EA" w:rsidP="006A29EA">
      <w:pPr>
        <w:spacing w:line="360" w:lineRule="auto"/>
        <w:rPr>
          <w:sz w:val="28"/>
          <w:szCs w:val="24"/>
        </w:rPr>
      </w:pPr>
    </w:p>
    <w:sectPr w:rsidR="006A29EA" w:rsidRPr="00703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E4513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-35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9" w:hanging="360"/>
      </w:pPr>
    </w:lvl>
    <w:lvl w:ilvl="2" w:tplc="0409001B" w:tentative="1">
      <w:start w:val="1"/>
      <w:numFmt w:val="lowerRoman"/>
      <w:lvlText w:val="%3."/>
      <w:lvlJc w:val="right"/>
      <w:pPr>
        <w:ind w:left="1089" w:hanging="180"/>
      </w:pPr>
    </w:lvl>
    <w:lvl w:ilvl="3" w:tplc="0409000F" w:tentative="1">
      <w:start w:val="1"/>
      <w:numFmt w:val="decimal"/>
      <w:lvlText w:val="%4."/>
      <w:lvlJc w:val="left"/>
      <w:pPr>
        <w:ind w:left="1809" w:hanging="360"/>
      </w:pPr>
    </w:lvl>
    <w:lvl w:ilvl="4" w:tplc="04090019" w:tentative="1">
      <w:start w:val="1"/>
      <w:numFmt w:val="lowerLetter"/>
      <w:lvlText w:val="%5."/>
      <w:lvlJc w:val="left"/>
      <w:pPr>
        <w:ind w:left="2529" w:hanging="360"/>
      </w:pPr>
    </w:lvl>
    <w:lvl w:ilvl="5" w:tplc="0409001B" w:tentative="1">
      <w:start w:val="1"/>
      <w:numFmt w:val="lowerRoman"/>
      <w:lvlText w:val="%6."/>
      <w:lvlJc w:val="right"/>
      <w:pPr>
        <w:ind w:left="3249" w:hanging="180"/>
      </w:pPr>
    </w:lvl>
    <w:lvl w:ilvl="6" w:tplc="0409000F" w:tentative="1">
      <w:start w:val="1"/>
      <w:numFmt w:val="decimal"/>
      <w:lvlText w:val="%7."/>
      <w:lvlJc w:val="left"/>
      <w:pPr>
        <w:ind w:left="3969" w:hanging="360"/>
      </w:pPr>
    </w:lvl>
    <w:lvl w:ilvl="7" w:tplc="04090019" w:tentative="1">
      <w:start w:val="1"/>
      <w:numFmt w:val="lowerLetter"/>
      <w:lvlText w:val="%8."/>
      <w:lvlJc w:val="left"/>
      <w:pPr>
        <w:ind w:left="4689" w:hanging="360"/>
      </w:pPr>
    </w:lvl>
    <w:lvl w:ilvl="8" w:tplc="0409001B" w:tentative="1">
      <w:start w:val="1"/>
      <w:numFmt w:val="lowerRoman"/>
      <w:lvlText w:val="%9."/>
      <w:lvlJc w:val="right"/>
      <w:pPr>
        <w:ind w:left="5409" w:hanging="180"/>
      </w:pPr>
    </w:lvl>
  </w:abstractNum>
  <w:abstractNum w:abstractNumId="1" w15:restartNumberingAfterBreak="0">
    <w:nsid w:val="0C606080"/>
    <w:multiLevelType w:val="hybridMultilevel"/>
    <w:tmpl w:val="D952A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7149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430242"/>
    <w:multiLevelType w:val="hybridMultilevel"/>
    <w:tmpl w:val="00AC26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F33561"/>
    <w:multiLevelType w:val="hybridMultilevel"/>
    <w:tmpl w:val="ABFED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F636F"/>
    <w:multiLevelType w:val="hybridMultilevel"/>
    <w:tmpl w:val="61C8C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C0FEE"/>
    <w:multiLevelType w:val="hybridMultilevel"/>
    <w:tmpl w:val="7FCE6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6872CD"/>
    <w:multiLevelType w:val="hybridMultilevel"/>
    <w:tmpl w:val="FFA4C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157155"/>
    <w:multiLevelType w:val="hybridMultilevel"/>
    <w:tmpl w:val="3708C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BA03DD"/>
    <w:multiLevelType w:val="hybridMultilevel"/>
    <w:tmpl w:val="8FECB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829B5"/>
    <w:multiLevelType w:val="hybridMultilevel"/>
    <w:tmpl w:val="23725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27CD6"/>
    <w:multiLevelType w:val="hybridMultilevel"/>
    <w:tmpl w:val="CB7AA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4D6ECA"/>
    <w:multiLevelType w:val="hybridMultilevel"/>
    <w:tmpl w:val="E4ECD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12"/>
  </w:num>
  <w:num w:numId="8">
    <w:abstractNumId w:val="0"/>
  </w:num>
  <w:num w:numId="9">
    <w:abstractNumId w:val="8"/>
  </w:num>
  <w:num w:numId="10">
    <w:abstractNumId w:val="4"/>
  </w:num>
  <w:num w:numId="11">
    <w:abstractNumId w:val="5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SELA0tjM1MjCwMzJR2l4NTi4sz8PJACw1oArY0OIywAAAA="/>
  </w:docVars>
  <w:rsids>
    <w:rsidRoot w:val="009B637F"/>
    <w:rsid w:val="000963E0"/>
    <w:rsid w:val="000D5E41"/>
    <w:rsid w:val="000E0CAC"/>
    <w:rsid w:val="001630BF"/>
    <w:rsid w:val="00171D2E"/>
    <w:rsid w:val="001E357B"/>
    <w:rsid w:val="0021348A"/>
    <w:rsid w:val="002217CF"/>
    <w:rsid w:val="00222F7C"/>
    <w:rsid w:val="00276AB1"/>
    <w:rsid w:val="00292816"/>
    <w:rsid w:val="002950CF"/>
    <w:rsid w:val="002B20CB"/>
    <w:rsid w:val="002E595C"/>
    <w:rsid w:val="003C5C5E"/>
    <w:rsid w:val="00421060"/>
    <w:rsid w:val="00451442"/>
    <w:rsid w:val="00520EAE"/>
    <w:rsid w:val="005B3A76"/>
    <w:rsid w:val="00624294"/>
    <w:rsid w:val="00665C53"/>
    <w:rsid w:val="00674461"/>
    <w:rsid w:val="0069094D"/>
    <w:rsid w:val="00692986"/>
    <w:rsid w:val="006A29EA"/>
    <w:rsid w:val="006E3D17"/>
    <w:rsid w:val="006E7E33"/>
    <w:rsid w:val="007014D1"/>
    <w:rsid w:val="00703BCC"/>
    <w:rsid w:val="007F153F"/>
    <w:rsid w:val="00813346"/>
    <w:rsid w:val="00815E9F"/>
    <w:rsid w:val="00831252"/>
    <w:rsid w:val="008644B0"/>
    <w:rsid w:val="008B01A3"/>
    <w:rsid w:val="008D0BEC"/>
    <w:rsid w:val="008D7342"/>
    <w:rsid w:val="0092378A"/>
    <w:rsid w:val="009B637F"/>
    <w:rsid w:val="00A10C96"/>
    <w:rsid w:val="00B31663"/>
    <w:rsid w:val="00B34F38"/>
    <w:rsid w:val="00B677D7"/>
    <w:rsid w:val="00BA10D2"/>
    <w:rsid w:val="00BA7238"/>
    <w:rsid w:val="00C9773C"/>
    <w:rsid w:val="00CA63AC"/>
    <w:rsid w:val="00D748D7"/>
    <w:rsid w:val="00D91247"/>
    <w:rsid w:val="00D95E9E"/>
    <w:rsid w:val="00DD0C16"/>
    <w:rsid w:val="00DD5FA7"/>
    <w:rsid w:val="00E04B37"/>
    <w:rsid w:val="00E25074"/>
    <w:rsid w:val="00E33671"/>
    <w:rsid w:val="00E9624B"/>
    <w:rsid w:val="00ED396F"/>
    <w:rsid w:val="00ED6F3F"/>
    <w:rsid w:val="00F32099"/>
    <w:rsid w:val="00F6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3059"/>
  <w15:docId w15:val="{0D3E27BB-C7F0-4B1A-8F17-EF416310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637F"/>
    <w:pPr>
      <w:spacing w:line="256" w:lineRule="auto"/>
    </w:pPr>
    <w:rPr>
      <w:rFonts w:eastAsiaTheme="minorEastAsia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63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37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ko-KR"/>
    </w:rPr>
  </w:style>
  <w:style w:type="paragraph" w:styleId="ListParagraph">
    <w:name w:val="List Paragraph"/>
    <w:basedOn w:val="Normal"/>
    <w:uiPriority w:val="34"/>
    <w:qFormat/>
    <w:rsid w:val="009B637F"/>
    <w:pPr>
      <w:ind w:left="720"/>
      <w:contextualSpacing/>
    </w:pPr>
  </w:style>
  <w:style w:type="table" w:styleId="TableGrid">
    <w:name w:val="Table Grid"/>
    <w:basedOn w:val="TableNormal"/>
    <w:uiPriority w:val="39"/>
    <w:rsid w:val="009B637F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237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3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342"/>
    <w:rPr>
      <w:rFonts w:ascii="Segoe UI" w:eastAsiaTheme="minorEastAsia" w:hAnsi="Segoe UI" w:cs="Segoe UI"/>
      <w:sz w:val="18"/>
      <w:szCs w:val="18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0C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0CAC"/>
    <w:rPr>
      <w:rFonts w:ascii="Courier New" w:eastAsia="Times New Roman" w:hAnsi="Courier New" w:cs="Courier New"/>
      <w:sz w:val="20"/>
      <w:szCs w:val="20"/>
    </w:rPr>
  </w:style>
  <w:style w:type="character" w:customStyle="1" w:styleId="explainq1">
    <w:name w:val="explainq1"/>
    <w:basedOn w:val="DefaultParagraphFont"/>
    <w:rsid w:val="006A29EA"/>
  </w:style>
  <w:style w:type="character" w:customStyle="1" w:styleId="explainq2">
    <w:name w:val="explainq2"/>
    <w:basedOn w:val="DefaultParagraphFont"/>
    <w:rsid w:val="006A29EA"/>
  </w:style>
  <w:style w:type="character" w:customStyle="1" w:styleId="explainq3">
    <w:name w:val="explainq3"/>
    <w:basedOn w:val="DefaultParagraphFont"/>
    <w:rsid w:val="006A29EA"/>
  </w:style>
  <w:style w:type="character" w:customStyle="1" w:styleId="explainq4">
    <w:name w:val="explainq4"/>
    <w:basedOn w:val="DefaultParagraphFont"/>
    <w:rsid w:val="006A29EA"/>
  </w:style>
  <w:style w:type="character" w:customStyle="1" w:styleId="explainq5">
    <w:name w:val="explainq5"/>
    <w:basedOn w:val="DefaultParagraphFont"/>
    <w:rsid w:val="006A29EA"/>
  </w:style>
  <w:style w:type="character" w:customStyle="1" w:styleId="explainq6">
    <w:name w:val="explainq6"/>
    <w:basedOn w:val="DefaultParagraphFont"/>
    <w:rsid w:val="006A29EA"/>
  </w:style>
  <w:style w:type="character" w:customStyle="1" w:styleId="explainq7">
    <w:name w:val="explainq7"/>
    <w:basedOn w:val="DefaultParagraphFont"/>
    <w:rsid w:val="006A29EA"/>
  </w:style>
  <w:style w:type="character" w:customStyle="1" w:styleId="explainq8">
    <w:name w:val="explainq8"/>
    <w:basedOn w:val="DefaultParagraphFont"/>
    <w:rsid w:val="006A29EA"/>
  </w:style>
  <w:style w:type="character" w:customStyle="1" w:styleId="explainq9">
    <w:name w:val="explainq9"/>
    <w:basedOn w:val="DefaultParagraphFont"/>
    <w:rsid w:val="006A29EA"/>
  </w:style>
  <w:style w:type="character" w:customStyle="1" w:styleId="explainq10">
    <w:name w:val="explainq10"/>
    <w:basedOn w:val="DefaultParagraphFont"/>
    <w:rsid w:val="006A29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4468F-C352-47EA-85E7-2CCDCB084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91</Words>
  <Characters>52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UNIT 3. SUMMARY COMPLETION</vt:lpstr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6</cp:revision>
  <dcterms:created xsi:type="dcterms:W3CDTF">2020-12-07T11:04:00Z</dcterms:created>
  <dcterms:modified xsi:type="dcterms:W3CDTF">2020-12-24T03:31:00Z</dcterms:modified>
</cp:coreProperties>
</file>